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bookmarkStart w:id="0" w:name="_GoBack"/>
      <w:bookmarkEnd w:id="0"/>
      <w:r>
        <w:rPr>
          <w:rFonts w:ascii="Courier New" w:hAnsi="Courier New" w:cs="Courier New"/>
          <w:color w:val="0000FF"/>
          <w:sz w:val="20"/>
          <w:szCs w:val="20"/>
          <w:lang w:val="en-IN"/>
        </w:rPr>
        <w:t>unction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esult_trial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= 1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[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~,~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raw]=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[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row,~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]=size(raw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col_header</w:t>
      </w:r>
      <w:proofErr w:type="spellEnd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={</w:t>
      </w:r>
      <w:proofErr w:type="gramEnd"/>
      <w:r>
        <w:rPr>
          <w:rFonts w:ascii="Courier New" w:hAnsi="Courier New" w:cs="Courier New"/>
          <w:color w:val="A020F0"/>
          <w:sz w:val="20"/>
          <w:szCs w:val="20"/>
          <w:lang w:val="en-IN"/>
        </w:rPr>
        <w:t>'Score Right 1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core Left 1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core Right 2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Score Left 2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}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co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_header,sheetNum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H1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[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~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y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rea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scorer1 = ones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,row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scorer2 = ones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,row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scorel1 = ones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,row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scorel2 = ones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,row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lang w:val="en-IN"/>
        </w:rPr>
        <w:t>for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=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2:row</w:t>
      </w:r>
      <w:proofErr w:type="gramEnd"/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m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y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{i,3}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q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y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{i,4}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f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y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{i,5}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j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y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{i,6}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y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{i,7}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y1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trfin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lower(string(m)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l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string(q))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y2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trfin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lower(string(m)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l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string(f))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y3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trfin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lower(string(m)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l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string(j))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y4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trfind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lower(string(m)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),low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string(s))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semp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)~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=0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scorer1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 = 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semp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2) ~=0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scorel1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 = 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semp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3)~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=0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scorer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 = 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if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sempty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y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4)~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=0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    scorel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 = 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scor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H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score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I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scorer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J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scorel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2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,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sheetNum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K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lang w:val="en-IN"/>
        </w:rPr>
        <w:t>end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FF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RE_1_Correct = sum(scorer1)/length(scorer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)*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0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LE_1_Correct =sum(scorel1)/length(scorel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1)*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0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RE_2_Correct =sum(scorer2)/length(scorer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2)*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0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lastRenderedPageBreak/>
        <w:t>LE_2_Correct =sum(scorel2)/length(scorel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2)*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100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RE_1_Correct,sheetNum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H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i+2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LE_1_Correct,sheetNum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I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i+2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RE_2_Correct,sheetNum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J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i+2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lswrite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fileName,LE_2_Correct,sheetNum,[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K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num2str(i+2)]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X =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categorical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{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 xml:space="preserve">'RE 1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IN"/>
        </w:rPr>
        <w:t>Correct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LE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IN"/>
        </w:rPr>
        <w:t xml:space="preserve"> 1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IN"/>
        </w:rPr>
        <w:t>Correct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RE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IN"/>
        </w:rPr>
        <w:t xml:space="preserve"> 2 </w:t>
      </w:r>
      <w:proofErr w:type="spellStart"/>
      <w:r>
        <w:rPr>
          <w:rFonts w:ascii="Courier New" w:hAnsi="Courier New" w:cs="Courier New"/>
          <w:color w:val="A020F0"/>
          <w:sz w:val="20"/>
          <w:szCs w:val="20"/>
          <w:lang w:val="en-IN"/>
        </w:rPr>
        <w:t>Correct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,</w:t>
      </w:r>
      <w:r>
        <w:rPr>
          <w:rFonts w:ascii="Courier New" w:hAnsi="Courier New" w:cs="Courier New"/>
          <w:color w:val="A020F0"/>
          <w:sz w:val="20"/>
          <w:szCs w:val="20"/>
          <w:lang w:val="en-IN"/>
        </w:rPr>
        <w:t>'LE</w:t>
      </w:r>
      <w:proofErr w:type="spellEnd"/>
      <w:r>
        <w:rPr>
          <w:rFonts w:ascii="Courier New" w:hAnsi="Courier New" w:cs="Courier New"/>
          <w:color w:val="A020F0"/>
          <w:sz w:val="20"/>
          <w:szCs w:val="20"/>
          <w:lang w:val="en-IN"/>
        </w:rPr>
        <w:t xml:space="preserve"> 2 Correct'</w:t>
      </w:r>
      <w:r>
        <w:rPr>
          <w:rFonts w:ascii="Courier New" w:hAnsi="Courier New" w:cs="Courier New"/>
          <w:color w:val="000000"/>
          <w:sz w:val="20"/>
          <w:szCs w:val="20"/>
          <w:lang w:val="en-IN"/>
        </w:rPr>
        <w:t>})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Y = [RE_1_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Correct,LE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_1_Correct,RE_2_Correct,LE_2_Correct];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 xml:space="preserve"> </w:t>
      </w:r>
    </w:p>
    <w:p w:rsidR="00D20F1F" w:rsidRDefault="00D20F1F" w:rsidP="00D20F1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  <w:lang w:val="en-IN"/>
        </w:rPr>
      </w:pPr>
      <w:r>
        <w:rPr>
          <w:rFonts w:ascii="Courier New" w:hAnsi="Courier New" w:cs="Courier New"/>
          <w:color w:val="000000"/>
          <w:sz w:val="20"/>
          <w:szCs w:val="20"/>
          <w:lang w:val="en-IN"/>
        </w:rPr>
        <w:t>bar(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IN"/>
        </w:rPr>
        <w:t>X,Y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IN"/>
        </w:rPr>
        <w:t>)</w:t>
      </w:r>
    </w:p>
    <w:p w:rsidR="00F17081" w:rsidRDefault="00F17081"/>
    <w:sectPr w:rsidR="00F17081" w:rsidSect="00BA67FB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3NjIwtzQ0MzI1NzVT0lEKTi0uzszPAykwqgUAbdcDKCwAAAA="/>
  </w:docVars>
  <w:rsids>
    <w:rsidRoot w:val="00D20F1F"/>
    <w:rsid w:val="004545B4"/>
    <w:rsid w:val="00D20F1F"/>
    <w:rsid w:val="00F170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52DBE1A-F440-43F3-B599-28D144CDF9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62</Words>
  <Characters>1500</Characters>
  <Application>Microsoft Office Word</Application>
  <DocSecurity>0</DocSecurity>
  <Lines>12</Lines>
  <Paragraphs>3</Paragraphs>
  <ScaleCrop>false</ScaleCrop>
  <Company/>
  <LinksUpToDate>false</LinksUpToDate>
  <CharactersWithSpaces>1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</dc:creator>
  <cp:keywords/>
  <dc:description/>
  <cp:lastModifiedBy>MAHE</cp:lastModifiedBy>
  <cp:revision>2</cp:revision>
  <dcterms:created xsi:type="dcterms:W3CDTF">2020-05-12T04:41:00Z</dcterms:created>
  <dcterms:modified xsi:type="dcterms:W3CDTF">2020-05-13T07:17:00Z</dcterms:modified>
</cp:coreProperties>
</file>